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 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 อ่านว่า อา-ขะ-ยาน หรืออา-ขะ-หยาน ก็ได้นะครับ เด็ก ๆ 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 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 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</w:t>
      </w:r>
    </w:p>
    <w:p>
      <w:pPr>
        <w:pStyle w:val="BodyText"/>
      </w:pPr>
      <w:r>
        <w:t xml:space="preserve">(คุณครูปรเมษฐ) 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คณิตา) ค่ะ นักเรียนเคยท่องจำบทอาขยานหรือเปล่า ตอบคุณครูปลายทางได้เลยค่ะ 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 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 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1 เลย 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 นักเรียน ต่อมาค่ะ นักเรียนคะ หลังจากที่นักเรียนได้ท่องจำเป็นอาขยานเหล้ว นักเรียนมีความรู้สึกอย่างไรกับการท่องจำบ้างคะ 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 ท่องแล้วมันเกิดอะไรขึ้นกับตัวเรานะครับ 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 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 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หมือนสินค้า อันมีค่าอยู่เมืองไกล ต้องยากลำบากไป จึงจะได้สินค้ามา จงตั้งเอากายเจ้าเป็นสำเภาอันโสภา ความเพียรเป็นโยธา แขนซ้ายขวาเป็นเสาใบ 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 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 คุณครูปรเมษฐ</w:t>
      </w:r>
    </w:p>
    <w:p>
      <w:pPr>
        <w:pStyle w:val="BodyText"/>
      </w:pPr>
      <w:r>
        <w:t xml:space="preserve">(คุณครูปรเมษฐ) 1. ครับ 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 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 ข้อคิดที่ดีค่ะ สอดคล้องกับความหมายที่ดีนะคะ เราก็สามารถนำความหมายเหล่านั้นไปปรับใช้หรือไปปรับ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 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 เป็นบทที่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 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 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 ครูคณิตาครับ</w:t>
      </w:r>
    </w:p>
    <w:p>
      <w:pPr>
        <w:pStyle w:val="BodyText"/>
      </w:pPr>
      <w:r>
        <w:t xml:space="preserve">(คุณครูคณิตา) ถูกต้องค่ะ 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 นะ ท่องจำใช่ไหมครับ มีการสวด นิทาน การท่องจำต่าง ๆ 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 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 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ะ ช่วยเหลือเด็ก ๆ หน่อยค่ะ</w:t>
      </w:r>
    </w:p>
    <w:p>
      <w:pPr>
        <w:pStyle w:val="BodyText"/>
      </w:pPr>
      <w:r>
        <w:t xml:space="preserve">(คุณครูปรเมษฐ) 1. 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 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 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 นักเรียน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 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 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 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 คำควบกล้ำจะต้องออกเสียงให้ชัดเจน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 1 บท หรือบทร้อยกรอง 1 บท กวีแต่งมาเราอ่านได้จริง แต่เราต้องแบ่งให้ถูกจังหวะ ถูกวรรคถูกตอน 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ต่อมาค่ะ 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 มีกี่แบบเอ่ย</w:t>
      </w:r>
    </w:p>
    <w:p>
      <w:pPr>
        <w:pStyle w:val="BodyText"/>
      </w:pPr>
      <w:r>
        <w:t xml:space="preserve">(คุณครูปรเมษฐ) ไหนลองคาดคะเนสิ ความรู้ที่หนู ๆ ได้ศึกษามาในระดับชั้นก่อนหน้าที่จะขึ้น 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 มีกี่แบบคุณครูปรเมษฐ</w:t>
      </w:r>
    </w:p>
    <w:p>
      <w:pPr>
        <w:pStyle w:val="BodyText"/>
      </w:pPr>
      <w:r>
        <w:t xml:space="preserve">(คุณครูปรเมษฐ) 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 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 บมเลือกอิสระนะครับ หรือนักเรียนจะเรียกสั้น ๆ ว่า</w:t>
      </w:r>
      <w:r>
        <w:t xml:space="preserve"> 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, รอง เลือก 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 นักเรียนจำสัญลักษณ์ที่คุณครูเคยขีดแบ่งให้นักเรียนอ่านได้หรือเปล่า จำได้ไหม เอ่ย 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 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3 2 3 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 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า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 เรามีกิจกรรมอะไรไหมคะ ครูปรเมษฐ</w:t>
      </w:r>
    </w:p>
    <w:p>
      <w:pPr>
        <w:pStyle w:val="BodyText"/>
      </w:pPr>
      <w:r>
        <w:t xml:space="preserve">(คุณครูปรเมษฐ) แน่นอนครับ คุณครูคณิตา นักเรียนรอคอยอยู่แล้วครับ ก็บอกว่าจะให้ท่องอาขยาน เพราะฉะนั้น ได้ท่องแน่นอนครับ</w:t>
      </w:r>
    </w:p>
    <w:p>
      <w:pPr>
        <w:pStyle w:val="BodyText"/>
      </w:pPr>
      <w:r>
        <w:t xml:space="preserve">(คุณครูคณิตา) ค่ะ คราวนี้ค่ะ เรามาท่องบทอาขยานค่ะ เรื่อง ขุนช้างขุนแผน 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 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 ขีดให้ทันด้วยนะคะ เริ่ม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ลหัว จะก้มหน้า ลาไป มิได้กลัว แม่อย่ามัว หมองนัก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 ไปแต่ตัวแม่วันทองของลูก จงกลับบ้านเขาจะพาลว้าวุ่น แม่ทูนหัวจะก้มหน้าลาไป มิได้กลัว 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 เด็ก ๆ ตามคุณครูคณิตาได้ไพเราะมาก ปรบมือครับ 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พลายน้อย ละห้อยไห้ พ่อไปดี ศรีสวัสดิ์ กำจัดภัย จงเติบใหญ่ ยิ่งยวด ได้บวชเรียน ลูกผู้ชาย ลายมือ นั้นคือยศ เจ้าจงอต ส่าห์ทำ สม่ำเสมียน แล้วพาลูก 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 2 3</w:t>
      </w:r>
    </w:p>
    <w:p>
      <w:pPr>
        <w:pStyle w:val="BodyText"/>
      </w:pPr>
      <w:r>
        <w:t xml:space="preserve">(คุณครูคณิตา) นางกอดจูบลูบหลังแล้วสั่งสอน อำนวยพรพลายน้อยละห้อยไห้ พ่อไปดีศรีสวัสดิ์กำจัดภัย จนเติบใหญ่ยิ่งยวดได้บวชเรียน ลูกผู้ชายลายมือนั้นคือยศ เจ้าจงอตส่าห์ทำ สม่ำเสมียนแล้วพาลูก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 แม่ก็เห็นลูกน้อยละห้อยหาแต่เหลียวเหลียว เลี้ยวลับ วับวิญญาณ์ โอ้เปล่าตา ต่างสะ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แม่ดูลูก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แม่ก็เห็น ลูกน้อยละห้อยหา แต่เหลียวเหลียวเลี้ยวลับวับวิญญาณ์ โอ้เปล่าตา 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 เด็ก ๆ ชื่นใจแทนครูคณิตาเลย เพราะมากเก่งมากเด็ก ๆ ครับ อันนี้ ก็คือสิ่งที่นักเรียนจะต้องท่องไม่ใช่ท่องธรรมดานะครับ ท่องจำนะครับ ไปดูกิจกรรมกันดีกว่า เราจะทำอะไรครับ นักเรียนนั้นจับคู่กันนะ จับคู่กันเลยในกลุ่มนั่นล่ะ 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 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 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 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ก็คือคำพูดแสดงความรักใคร่หรือยกย่อง เช่น ครูยกย่องครูคณิตาว่า "แม่ทูนหัวของพี่ เป็นต้นนะคะ</w:t>
      </w:r>
    </w:p>
    <w:p>
      <w:pPr>
        <w:pStyle w:val="BodyText"/>
      </w:pPr>
      <w:r>
        <w:t xml:space="preserve">(คุณครูคณิตา) ค่ะ ต่อมาค่ะ 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นักเรียนคงคาดเดาได้นะคะ ว่าหมายถึงการอวยพร หรือการให้พรนั่นเองค่ะ</w:t>
      </w:r>
    </w:p>
    <w:p>
      <w:pPr>
        <w:pStyle w:val="BodyText"/>
      </w:pPr>
      <w:r>
        <w:t xml:space="preserve">(คุณครูปรเมษฐ) ครับ ต่อไปนะครับ 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ละห้อยไห้ หมายถึงโศกเศร้า จะกล่าวถึงพลายงามนี่มีความโศกเศร้านะครับ ก็นำ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มาใช้กวีนั่นคัดสรรขึ้นมา เป็นคำที่ดีนะครับ</w:t>
      </w:r>
    </w:p>
    <w:p>
      <w:pPr>
        <w:pStyle w:val="BodyText"/>
      </w:pPr>
      <w:r>
        <w:t xml:space="preserve">(คุณครูคณิตา) สังเกตนะคะ คำว่า</w:t>
      </w:r>
      <w:r>
        <w:t xml:space="preserve"> </w:t>
      </w:r>
      <w:r>
        <w:t xml:space="preserve">“</w:t>
      </w:r>
      <w:r>
        <w:t xml:space="preserve">ไห้</w:t>
      </w:r>
      <w:r>
        <w:t xml:space="preserve">”</w:t>
      </w:r>
      <w:r>
        <w:t xml:space="preserve"> </w:t>
      </w:r>
      <w:r>
        <w:t xml:space="preserve">นี้นะคะ ก็หมายถึงร้องไห้นะคะ ต่อมาค่ะ คำว่า</w:t>
      </w:r>
      <w:r>
        <w:t xml:space="preserve"> </w:t>
      </w:r>
      <w:r>
        <w:t xml:space="preserve">“</w:t>
      </w:r>
      <w:r>
        <w:t xml:space="preserve">ศรีสวัสดิ์</w:t>
      </w:r>
      <w:r>
        <w:t xml:space="preserve">”</w:t>
      </w:r>
      <w:r>
        <w:t xml:space="preserve">ค่ะ ศรีสวัสดิ์หมายถึง ความดีงามความเจริญรุ่งเรือง หรือสิริมงคลนั่นเองค่ะ ต่อมา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ยิ่งยวด</w:t>
      </w:r>
      <w:r>
        <w:t xml:space="preserve">”</w:t>
      </w:r>
      <w:r>
        <w:t xml:space="preserve">เจอในบทกลอนว่า จบเติบใหญ่ยิ่งยวด หมายถึง เยี่ยมที่สุดนะครับ เช่น มีอย่างยิ่งยวด เป็นต้นนะครับ</w:t>
      </w:r>
    </w:p>
    <w:p>
      <w:pPr>
        <w:pStyle w:val="BodyText"/>
      </w:pPr>
      <w:r>
        <w:t xml:space="preserve">(คุณครูคณิตา) ต่อมาค่ะ คำว่าอะไรคะ คำว่า</w:t>
      </w:r>
      <w:r>
        <w:t xml:space="preserve"> </w:t>
      </w:r>
      <w:r>
        <w:t xml:space="preserve">“</w:t>
      </w:r>
      <w:r>
        <w:t xml:space="preserve">เขม้น</w:t>
      </w:r>
      <w:r>
        <w:t xml:space="preserve">”</w:t>
      </w:r>
      <w:r>
        <w:t xml:space="preserve"> </w:t>
      </w:r>
      <w:r>
        <w:t xml:space="preserve">ค่ะ เขม้น หมายถึงเพ่งหรือจ้องดูค่ะ</w:t>
      </w:r>
    </w:p>
    <w:p>
      <w:pPr>
        <w:pStyle w:val="BodyText"/>
      </w:pPr>
      <w:r>
        <w:t xml:space="preserve">(คุณครูปรเมษฐ) อีกคำหนึ่งนะครับ วับวิญญาณ์ แปลว่าใจหาย เหลียวเหลียวเลี้ยวลับวับวิญญาณ์</w:t>
      </w:r>
    </w:p>
    <w:p>
      <w:pPr>
        <w:pStyle w:val="BodyText"/>
      </w:pPr>
      <w:r>
        <w:t xml:space="preserve">(คุณครูคณิตา) ใจหายนะคะ ในเรื่องนี้ใจของใครหายคะ</w:t>
      </w:r>
    </w:p>
    <w:p>
      <w:pPr>
        <w:pStyle w:val="BodyText"/>
      </w:pPr>
      <w:r>
        <w:t xml:space="preserve">(คุณครูปรเมษฐ) ใจของพลายงาม มองหาแม่ไม่เห็น</w:t>
      </w:r>
    </w:p>
    <w:p>
      <w:pPr>
        <w:pStyle w:val="BodyText"/>
      </w:pPr>
      <w:r>
        <w:t xml:space="preserve">(คุณครูคณิตา) ใจหายเลยนะคะ นักเรียนคะ นี่คือความรักของแม่ที่มีต่อลูกนะคะ ความรักของลูกที่มีต่อแม่นะคะ ต่อมาค่ะ คำว่าอะไรคะ คุณครูปรเมษฐ</w:t>
      </w:r>
    </w:p>
    <w:p>
      <w:pPr>
        <w:pStyle w:val="BodyText"/>
      </w:pPr>
      <w:r>
        <w:t xml:space="preserve">(คุณครูปรเมษฐ) ลายมือครับ ลายมือนี่เราเจอในชีวิตประจำวันอยู่แล้วนะครับ ลายมือ หมายถึงความรู้ ความสามารถนั่นเองนะครับ ก็มาจาก</w:t>
      </w:r>
      <w:r>
        <w:t xml:space="preserve"> </w:t>
      </w:r>
      <w:r>
        <w:t xml:space="preserve">“</w:t>
      </w:r>
      <w:r>
        <w:t xml:space="preserve">ลูกผู้ชายลายมือนั่นคือยศ</w:t>
      </w:r>
      <w:r>
        <w:t xml:space="preserve">”</w:t>
      </w:r>
      <w:r>
        <w:t xml:space="preserve"> </w:t>
      </w:r>
      <w:r>
        <w:t xml:space="preserve">ใช่ไหมครับ</w:t>
      </w:r>
    </w:p>
    <w:p>
      <w:pPr>
        <w:pStyle w:val="BodyText"/>
      </w:pPr>
      <w:r>
        <w:t xml:space="preserve">(คุณครูคณิตา) ต่อมาค่ะ เรามาดูคำว่า</w:t>
      </w:r>
      <w:r>
        <w:t xml:space="preserve"> </w:t>
      </w:r>
      <w:r>
        <w:t xml:space="preserve">“</w:t>
      </w:r>
      <w:r>
        <w:t xml:space="preserve">สม่ำเสมียน</w:t>
      </w:r>
      <w:r>
        <w:t xml:space="preserve">”</w:t>
      </w:r>
      <w:r>
        <w:t xml:space="preserve"> </w:t>
      </w:r>
      <w:r>
        <w:t xml:space="preserve">นักเรียนคิดว่า สม่ำเสมียนมีความหมายว่าอย่างไร เรามาดูกันเลยดีกว่าค่ะ สม่ำเสมอ อย่างเช่น นักเรียนหมั่นหาความรู้อย่างสม่ำเสมอหรือสม่ำเสมียน แค่สม่ำเสมียนเราจะใช้ใน…</w:t>
      </w:r>
    </w:p>
    <w:p>
      <w:pPr>
        <w:pStyle w:val="BodyText"/>
      </w:pPr>
      <w:r>
        <w:t xml:space="preserve">(คุณครูปรเมษฐ) บทกลอน ใช้ในการแต่งคำประพัทธ์ให้มีความไพเราะนะครับ</w:t>
      </w:r>
    </w:p>
    <w:p>
      <w:pPr>
        <w:pStyle w:val="BodyText"/>
      </w:pPr>
      <w:r>
        <w:t xml:space="preserve">(คุณครูคณิตา) ใช่ค่ะ แต่ความหมายเหมือนกันใช่ไหมคะ</w:t>
      </w:r>
    </w:p>
    <w:p>
      <w:pPr>
        <w:pStyle w:val="BodyText"/>
      </w:pPr>
      <w:r>
        <w:t xml:space="preserve">(คุณครูปรเมษฐ) ใช่ครับ ต่อมาค่ะ คำว่าอะไรคะ</w:t>
      </w:r>
    </w:p>
    <w:p>
      <w:pPr>
        <w:pStyle w:val="BodyText"/>
      </w:pPr>
      <w:r>
        <w:t xml:space="preserve">(คุณครูปรเมษฐ) เปล่าตา เปล่านี่แปลว่าว่างเปล่า มองไม่เห็นนะครับ</w:t>
      </w:r>
    </w:p>
    <w:p>
      <w:pPr>
        <w:pStyle w:val="BodyText"/>
      </w:pPr>
      <w:r>
        <w:t xml:space="preserve">(คุณครูคณิตา) ต่อมาคำสุดท้ายคำนี้ค่ะ ให้คุณครูปรเมษฐอ่านเลยค่ะ</w:t>
      </w:r>
    </w:p>
    <w:p>
      <w:pPr>
        <w:pStyle w:val="BodyText"/>
      </w:pPr>
      <w:r>
        <w:t xml:space="preserve">(คุณครูปรเมษฐ) อนาถใจอยู่ในวรรคสุดท้ายเลยนะครับ วรรคส่งของบทอาขยานที่นักเรียนท่องนะครับ อนาถใจแปลว่าสงสารสังเวช สลดใจ ให้ความรู้สึกลึกซึ้งกินใจนะครับ</w:t>
      </w:r>
    </w:p>
    <w:p>
      <w:pPr>
        <w:pStyle w:val="BodyText"/>
      </w:pPr>
      <w:r>
        <w:t xml:space="preserve">(คุณครูคณิตา) ใช่ค่ะ อนาถใจจะเป็นความรู้สึกของอารมณ์เศร้า อารมณ์เชิงลบนะคะ ต่อมาค่ะ นักเรียนคะ อ่านพร้อม ๆ กันเลยค่ะ คำว่า</w:t>
      </w:r>
      <w:r>
        <w:t xml:space="preserve"> </w:t>
      </w:r>
      <w:r>
        <w:t xml:space="preserve">“</w:t>
      </w:r>
      <w:r>
        <w:t xml:space="preserve">ลูกผู้ชายลายมือนั้นคือยศ</w:t>
      </w:r>
      <w:r>
        <w:t xml:space="preserve">”</w:t>
      </w:r>
      <w:r>
        <w:t xml:space="preserve"> </w:t>
      </w:r>
      <w:r>
        <w:t xml:space="preserve">มีความหมายว่าอย่างไร จำได้หรือเปล่า ใน…</w:t>
      </w:r>
    </w:p>
    <w:p>
      <w:pPr>
        <w:pStyle w:val="BodyText"/>
      </w:pPr>
      <w:r>
        <w:t xml:space="preserve">(คุณครูปรเมษฐ) ในชั่วโมงที่นักเรียนคัดลายมือนี่ คุณครูคณิตานำมาถามครูใช่ไหมครับ ไหนลองท่องจากบทอาขยานสิ ท่องว่าอย่างไรนะ</w:t>
      </w:r>
    </w:p>
    <w:p>
      <w:pPr>
        <w:pStyle w:val="BodyText"/>
      </w:pPr>
      <w:r>
        <w:t xml:space="preserve">(คุณครูคณิตา) ท่องว่าอย่างไรนะลูกผู้ชายลายมือนั้นคือยศเจ้าจงอตส่าทำสม่ำเสมียน ว่าอย่างไร ลองดูกันเลยค่ะ มีความหมายว่าอย่างไรคะคุณครูปรเมษฐ</w:t>
      </w:r>
    </w:p>
    <w:p>
      <w:pPr>
        <w:pStyle w:val="BodyText"/>
      </w:pPr>
      <w:r>
        <w:t xml:space="preserve">(คุณครูปรเมษฐ) คือการศึกษาเล่าเรียนนะครับ จะนำมาซึ่งยศฐาบรรดาศักดิ์ ในสมัยโบราณถือว่าผู้ที่ได้เรียน ก็คือผู้ชายนั่นเอง ได้เรียนก็ย่อมได้รับราชการแล้วก็จะได้มียศฐานะ</w:t>
      </w:r>
    </w:p>
    <w:p>
      <w:pPr>
        <w:pStyle w:val="BodyText"/>
      </w:pPr>
      <w:r>
        <w:t xml:space="preserve">(คุณครูคณิตา) ค่ะ นี่คือสิ่งที่แม่วันทองปลูกฝังพลายงามนั่นเองค่ะ ต่อมาค่ะ เรามาเข้าสู่กิจกรรมอ่านบทอาขยานกันดีกว่าค่ะ นักเรียนคะ ก่อนที่เราจะไปท่องจำบทอาขยานได้เราต้องไปอ่านกัน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่านคือสามารถดูได้ แต่ท่องดูได้ไหมคะ นักเรียน ดูไม่ได้นะคะ แยกให้ออกนะคะ ระหว่างอ่านบทอาขยานกับท่องจำบทอาขยานค่ะ โดยบทบาทของนักเรียนปลายทางและคุณครูปลายทางมีดังนี้ค่ะ บทบาทของนักเรียนก่อนนะคะ ก็คือให้นักเรียนอ่านและศึกษาบทอาขยานเรื่อง ขุนช้างขุนแผน ตอน กำเนิดพลายงามแล้วถอดคำประพันธ์หาข้อคิดนำไปปรับใช้ในการดำเนินชีวิตค่ะ ต่อไปค่ะ คุณครูปลายทางล่ะค่ะ</w:t>
      </w:r>
    </w:p>
    <w:p>
      <w:pPr>
        <w:pStyle w:val="BodyText"/>
      </w:pPr>
      <w:r>
        <w:t xml:space="preserve">(คุณครูปรเมษฐ) ส่วนคุณครูนะครับ นักเรียนยังอ่านไม่คล่องเขียนไม่คล่อง ให้ครูดูแลอย่างใกล้ชิดนะครับ ให้เขียนให้ได้นะครับ แล้วก็ดูแลการทำงานของกลุ่มนักเรียนแล้วก็ให้คำแนะนำนักเรียนทุกคนนะครับ ในการท่องอาขยานด้วยนะ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ลงมือปฏิบัติกิจกรรม 10 นาที</w:t>
      </w:r>
    </w:p>
    <w:p>
      <w:pPr>
        <w:pStyle w:val="BodyText"/>
      </w:pPr>
      <w:r>
        <w:t xml:space="preserve">(คุณครูคณิตา) แต่ว่าก่อนที่เราจะลงมือนี่เราจะต้องมาดูตัวอย่างใบงานกันก่อนค่ะ ตัวอย่างใบงานค่ะ ตัวอย่างใบงานจะมีอยู่ทั้งหมด 2 แผ่นด้วยกัน แผ่นแรกนะคะ จะเป็นบทอาขยานค่ะ ขุนช้างขุนแผน ตอน กำเนิดพลายงาม นะคะ ให้นักเรียนนี่ศึกษาค่ะ หลังจากนั้นค่ะ ให้นักเรียนนำมาถอดคำประพันธ์ค่ะ แล้วหาแนวคิดที่ได้จากเรื่อง และนำแนวคิดนี้นำไปใช้ในชีวิตประจำวันได้อย่างไร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ครบกำหนดตามเวลาแล้วนะคะ เดี๋ยวเรามาดูแนวคิดของคุณครูคณิตาและคุณครูปรเมษฐกันค่ะ แนวคิดนะคะ ก็คือถอดคำประพันธ์ บทอาขยานเรื่องนี้นี่เราพูดเกี่ยวกับเรื่องการอำลาใช่ไหมคะ ความรัก ความบริสุทธิ์ของแม่ที่มีต่อลูกความรักของลูกนี่ที่ห่วงหาแม่และจากกันนะ ต่อมาค่ะ 2. ก็คือแนวคิดที่ได้จากเรื่องคะ แนวคิดที่ได้จากเรื่องนี้อย่างที่บอกค่ะ เราจะต้องมีความกตัญญู หรือเราจะต้องตอบแทนพระคุณนะคะ เพราะว่าเรานี่ได้รับความรักจากบุคคลหรือบุพการี หรือครอบครัวของเรานี่ ความรักเหล่านั้นเป็นสิ่งที่เขานี่ไม่ต้องการผลประโยชน์ หรือสิ่งตอบแทนใด ๆ เลยเป็นความรักที่ดีมาก</w:t>
      </w:r>
    </w:p>
    <w:p>
      <w:pPr>
        <w:pStyle w:val="BodyText"/>
      </w:pPr>
      <w:r>
        <w:t xml:space="preserve">(คุณครูปรเมษฐ) จากแนวคิดที่ได้นะครับ ก็จะสามารถนำมาปรับใช้ในชีวิตนะครับ เด็ก ๆ ต้องมีการเชื่อฟังในผู้มีพระคุณหรือผู้ดูแลอุปการะนะครับ อย่าไปพูดให้ท่านผิดใจ อย่าพูดให้ท่านเสียใจนะครับ แล้วก็เชื่อฟังคำสั่งสอนเป็นอย่างดี อันนี้เป็นคุณธรรมแลสิ่งที่เด็ก ๆ ควรปฏิบัติเป็นคุณธรรมของตัวเองนะครับ</w:t>
      </w:r>
    </w:p>
    <w:p>
      <w:pPr>
        <w:pStyle w:val="BodyText"/>
      </w:pPr>
      <w:r>
        <w:t xml:space="preserve">(คุณครูคณิตา) ค่ะ เดี๋ยวเรามาสรุปบทเรียนเขียนองค์ความรู้ดีกว่าค่ะ คำถามแรก ประโชยน์ที่ได้จากการท่องจำบทอาขยานมีอะไรบ้าง ตอบคุณครูเลยค่ะ ตอบคุณครูปลายทางเลยนะคะ ท่องจำ อย่างแรกเลยนะคะ ก็คือ 1. ค่ะ ฝึกความจำ เพราะว่าการท่องจำเราจะต้องใช้สมองในการจดจำค่ะ ข้อที่ 2 ค่ะ คืออะไร คะครูปรเมษฐ</w:t>
      </w:r>
    </w:p>
    <w:p>
      <w:pPr>
        <w:pStyle w:val="BodyText"/>
      </w:pPr>
      <w:r>
        <w:t xml:space="preserve">(คุณครูปรเมษฐ) ต้องสามารถนำความรู้ไปต่อยอดได้ อย่างเช่น แต่งคำประพันธ์ นำไปแต่งคำประพันธ์ อันนี้ถือว่าประสบสูงสุดเลยนะครับ</w:t>
      </w:r>
    </w:p>
    <w:p>
      <w:pPr>
        <w:pStyle w:val="BodyText"/>
      </w:pPr>
      <w:r>
        <w:t xml:space="preserve">(คุณครูคณิตา) ค่ะ เรามาดูอีกข้อกันดีกว่าค่ะ นักเรียนจะนำข้อคิดที่จากการบทอาขยานที่นักเรียรท่องจำไปนำไปปรับใช้ในชีวิตประจำวันได้อย่างไร หรือมีแนวคิดอย่างไรนะคะ ที่จะนำไปใช้ในชีวิตประจำวันให้นักเรียนตอบเลยค่ะ 1 2 3 ของใครนี่ที่เขียนมีหลายแนวคิดเลยใช่ไหมคะ สามารถเขียนลงไปในสมุดเลยนะคะ เดี๋ยวมาดูแนวคิดที่คุณครูสรุปมาให้เลยค่ะ แนวคิดแรก คือ การรักพ่อแม่ค่ะ แนวคิดที่ 2 คืออะไร คะ เชื่อฟังคำสั่งสอนของพ่อแม่นะครับ ที่ 3 ค่ะ</w:t>
      </w:r>
    </w:p>
    <w:p>
      <w:pPr>
        <w:pStyle w:val="BodyText"/>
      </w:pPr>
      <w:r>
        <w:t xml:space="preserve">(คุณครูปรเมษฐ) ต้องตั้งใจศึกษาเล่าเรียนนะครับ</w:t>
      </w:r>
    </w:p>
    <w:p>
      <w:pPr>
        <w:pStyle w:val="BodyText"/>
      </w:pPr>
      <w:r>
        <w:t xml:space="preserve">(คุณครูคณิตา) แนวคิดที่ 4 ค่ะ คืออะไร คะ</w:t>
      </w:r>
    </w:p>
    <w:p>
      <w:pPr>
        <w:pStyle w:val="BodyText"/>
      </w:pPr>
      <w:r>
        <w:t xml:space="preserve">(คุณครูปรเมษฐ) มีความกล้าหาญ เด็ดเดี่ยว เช่นพลายงาานะครับ</w:t>
      </w:r>
    </w:p>
    <w:p>
      <w:pPr>
        <w:pStyle w:val="BodyText"/>
      </w:pPr>
      <w:r>
        <w:t xml:space="preserve">(คุณครูคณิตา) ค่ะ แนวคิดที่ 5 มีความเชื่อมั่นในตนเองค่ะ เชื่อฟังในที่นี้ ก็คือเชื่อมันว่าเราจะเดินทางไปได้นะคะ แนวคิดที่ 5 ค่ะ ตอบแทนผู้มีพระคุณและแนวคิดสุดท้ายค่ะ ก็คือทำให้พ่อแม่ของเราภาคภูมิใจค่ะ</w:t>
      </w:r>
    </w:p>
    <w:p>
      <w:pPr>
        <w:pStyle w:val="BodyText"/>
      </w:pPr>
      <w:r>
        <w:t xml:space="preserve">(คุณครูปรเมษฐ) จดสรุปใจความสำคัญเป็นความรู้ของตัวเองในสมุดได้เลยนะครับ ตามนี้ครับ</w:t>
      </w:r>
    </w:p>
    <w:p>
      <w:pPr>
        <w:pStyle w:val="BodyText"/>
      </w:pPr>
      <w:r>
        <w:t xml:space="preserve">(คุณครูคณิตา) ค่ะ บทเรียนครั้งต่อไปเราจะเรียนกันเรื่อง บท…</w:t>
      </w:r>
    </w:p>
    <w:p>
      <w:pPr>
        <w:pStyle w:val="BodyText"/>
      </w:pPr>
      <w:r>
        <w:t xml:space="preserve">(คุณครูปรเมษฐ) ท่องจำอาขยานนะครับ เรียนในเรื่องเดิมแต่เราจะเพิ่มเติมเนื้อหาให้อีกนะครับ สิ่งที่นักเรียนจะต้องเตรียมนะครับ ก็คือบทอาขยาน เรื่องขุนช้างขุนแผนตอน กำเนิดพลายงาม ก็คือพกหนังสือวรรณคดีลำนำชั้นประถมศึกษาปีที่ 6 มานั่นเองนะครับ สามารถดาวน์โหลดข้อมูลได้ที่ www.dltv.ac.th รายวิชาภาษาไทย ชั้นประถมศึกษาปีที่ 6 ครับ สำหรับวันนี้ ครูทั้ง 2 คน 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PE (ห้อง 4509) ๗ ท่องจำบทอาขยาน (๑) ๓๐ มิ.ย. ๖๔ (มีใบงาน และใบความรู้) ฟารุต</dc:title>
  <dc:creator/>
  <cp:keywords/>
  <dcterms:created xsi:type="dcterms:W3CDTF">2022-02-23T09:42:40Z</dcterms:created>
  <dcterms:modified xsi:type="dcterms:W3CDTF">2022-02-23T09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00 น.</vt:lpwstr>
  </property>
  <property fmtid="{D5CDD505-2E9C-101B-9397-08002B2CF9AE}" pid="3" name="subtitle">
    <vt:lpwstr/>
  </property>
</Properties>
</file>